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5abaf35cd9ddb6e04250d4d78cc8f0015cb3810"/>
    <w:p>
      <w:pPr>
        <w:pStyle w:val="Heading1"/>
      </w:pPr>
      <w:r>
        <w:t xml:space="preserve">Internship Application Letter for University Lecturer Position at Yangon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Academic Recruitment Committee</w:t>
      </w:r>
      <w:r>
        <w:br/>
      </w:r>
      <w:r>
        <w:rPr>
          <w:bCs/>
          <w:b/>
        </w:rPr>
        <w:t xml:space="preserve">University of Yangon / Dagon University / Relevant Higher Education Institution</w:t>
      </w:r>
      <w:r>
        <w:br/>
      </w:r>
      <w:r>
        <w:rPr>
          <w:bCs/>
          <w:b/>
        </w:rPr>
        <w:t xml:space="preserve">Yangon, Myanmar</w:t>
      </w:r>
    </w:p>
    <w:p>
      <w:pPr>
        <w:pStyle w:val="BodyText"/>
      </w:pPr>
      <w:r>
        <w:t xml:space="preserve">Dear Academic Recruitment Committee,</w:t>
      </w:r>
    </w:p>
    <w:p>
      <w:pPr>
        <w:pStyle w:val="BodyText"/>
      </w:pPr>
      <w:r>
        <w:t xml:space="preserve">I am writing with profound enthusiasm to submit my formal Internship Application Letter for the University Lecturer Internship Position within the Department of [Your Specific Discipline, e.g., Economics, Education, Biology] at your esteemed institution in Myanmar Yangon. As a dedicated recent graduate of [Your University Name, e.g., Yangon University of Foreign Languages] with a Master's degree in [Your Field], I am eager to contribute my academic knowledge, pedagogical enthusiasm, and deep commitment to Myanmar's educational advancement through this vital internship opportunity. My application is driven by a sincere desire to learn from experienced faculty in the dynamic academic environment of Yangon, Myanmar’s cultural and intellectual heartland.</w:t>
      </w:r>
    </w:p>
    <w:p>
      <w:pPr>
        <w:pStyle w:val="BodyText"/>
      </w:pPr>
      <w:r>
        <w:t xml:space="preserve">My academic journey at Yangon University has profoundly shaped my understanding of higher education within the unique context of Myanmar. I consistently ranked among the top 10% of my cohort during my undergraduate studies in [Your Major], graduating with honors and receiving recognition for excellence in [Mention Specific Course/Project, e.g., "Educational Psychology" or "Sustainable Development Case Studies"]. My Master’s thesis, titled "[Your Thesis Title]", focused on "[Briefly State Research Focus Relevant to Myanmar Context, e.g., 'Challenges and Opportunities in STEM Education Access for Urban Youth in Yangon']", required extensive fieldwork across community schools in the city. This research not only deepened my theoretical understanding but also instilled a practical empathy for the educational realities faced by students and educators within Myanmar Yangon. I understand that effective teaching transcends textbooks; it requires cultural resonance, contextual awareness, and a genuine commitment to empowering young minds in our specific societal landscape.</w:t>
      </w:r>
    </w:p>
    <w:p>
      <w:pPr>
        <w:pStyle w:val="BodyText"/>
      </w:pPr>
      <w:r>
        <w:t xml:space="preserve">While my formal experience as a University Lecturer is currently foundational, my dedication to pedagogical excellence is unwavering. During my Master's program, I served as a Teaching Assistant for the course "Introduction to Social Sciences," where I developed lesson plans, facilitated small-group discussions on topics like Myanmar’s socio-economic transitions, and provided individualized academic support to over 50 undergraduate students. This experience taught me the critical importance of adapting teaching methodologies to diverse learning styles – a skill essential in Yangon's vibrant and varied student population. I am particularly adept at incorporating local case studies into lectures, fostering critical thinking through discussions on Myanmar's contemporary issues, and utilizing accessible technology for enhanced learning, all crucial elements for success as a University Lecturer in Myanmar Yangon. My goal is not merely to deliver content but to inspire intellectual curiosity that connects classroom learning directly to the realities of life and work in Yangon and beyond.</w:t>
      </w:r>
    </w:p>
    <w:p>
      <w:pPr>
        <w:pStyle w:val="BodyText"/>
      </w:pPr>
      <w:r>
        <w:t xml:space="preserve">This internship opportunity represents the pivotal next step in my professional development as an aspiring University Lecturer committed to contributing meaningfully to Myanmar's educational future. I am acutely aware of the challenges facing higher education institutions in Yangon, including resource constraints, the need for curriculum modernization aligned with national development goals, and fostering inclusive learning environments that reflect Myanmar’s rich diversity. I am eager to learn from your esteemed faculty members who navigate these complexities daily. My internship aims to equip me with practical teaching strategies, classroom management techniques suited for Myanmar's academic setting, and a deeper understanding of the institutional culture within Yangon's premier universities. I am prepared to actively participate in syllabus development support, student mentoring sessions, educational workshops (both as a participant and an assistant), and collaborative research initiatives that address local educational needs – all under the guidance of experienced mentors.</w:t>
      </w:r>
    </w:p>
    <w:p>
      <w:pPr>
        <w:pStyle w:val="BodyText"/>
      </w:pPr>
      <w:r>
        <w:t xml:space="preserve">My motivation for seeking this University Lecturer Internship is deeply personal. Born and raised in Yangon, I witnessed firsthand how quality higher education can transform individual lives and strengthen communities. My parents, both educators in public schools across Myanmar, instilled in me a lifelong respect for the teaching profession and its power to shape society. I am driven by the vision of contributing to an academic environment that not only imparts knowledge but also cultivates critical thinkers equipped to address the specific challenges and opportunities facing Myanmar Yangon – from sustainable urban development and economic diversification to preserving cultural heritage amidst modernization. I am confident that my cultural grounding, academic rigor, and genuine passion for student-centered education align perfectly with the values of your institution.</w:t>
      </w:r>
    </w:p>
    <w:p>
      <w:pPr>
        <w:pStyle w:val="BodyText"/>
      </w:pPr>
      <w:r>
        <w:t xml:space="preserve">I understand that this Internship Application Letter is a preliminary step towards demonstrating my suitability for a role as a future University Lecturer within the Myanmar Yangon academic community. I am fully prepared to provide any additional materials requested, including detailed teaching portfolios, reference letters from my professors at [Your University], and transcripts. I am also available for an interview at your earliest convenience and can travel to Yangon immediately upon confirmation of the internship position.</w:t>
      </w:r>
    </w:p>
    <w:p>
      <w:pPr>
        <w:pStyle w:val="BodyText"/>
      </w:pPr>
      <w:r>
        <w:t xml:space="preserve">Thank you for considering my application. I am incredibly excited about the possibility of contributing to your department’s mission and learning under the guidance of your distinguished faculty in Myanmar Yangon. I am confident that this internship will be a mutually beneficial experience, allowing me to grow as an educator while supporting the academic excellence of your institution within the heart of Myanmar’s educational landscape. I look forward to discussing how my skills, dedication, and vision can support the ongoing success of students at your university.</w:t>
      </w:r>
    </w:p>
    <w:p>
      <w:pPr>
        <w:pStyle w:val="BodyText"/>
      </w:pPr>
      <w:r>
        <w:t xml:space="preserve">Sincerely,</w:t>
      </w:r>
    </w:p>
    <w:p>
      <w:pPr>
        <w:pStyle w:val="BodyText"/>
      </w:pPr>
      <w:r>
        <w:t xml:space="preserve">[Your Full Name]</w:t>
      </w:r>
      <w:r>
        <w:br/>
      </w:r>
      <w:r>
        <w:t xml:space="preserve">[Your Student ID Number, if applicable]</w:t>
      </w:r>
      <w:r>
        <w:br/>
      </w:r>
      <w:r>
        <w:t xml:space="preserve">[Your Email Address]</w:t>
      </w:r>
      <w:r>
        <w:br/>
      </w:r>
      <w:r>
        <w:t xml:space="preserve">[Your Phone Number - Including Myanmar Country Code +95]</w:t>
      </w:r>
      <w:r>
        <w:br/>
      </w:r>
      <w:r>
        <w:t xml:space="preserve">[Link to LinkedIn Profile or Professional Portfolio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Myanmar Yangon</dc:title>
  <dc:creator/>
  <dc:language>en</dc:language>
  <cp:keywords/>
  <dcterms:created xsi:type="dcterms:W3CDTF">2026-07-21T01:59:05Z</dcterms:created>
  <dcterms:modified xsi:type="dcterms:W3CDTF">2026-07-21T01:59:05Z</dcterms:modified>
</cp:coreProperties>
</file>

<file path=docProps/custom.xml><?xml version="1.0" encoding="utf-8"?>
<Properties xmlns="http://schemas.openxmlformats.org/officeDocument/2006/custom-properties" xmlns:vt="http://schemas.openxmlformats.org/officeDocument/2006/docPropsVTypes"/>
</file>